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6E609" w14:textId="77777777" w:rsidR="00FF34AB" w:rsidRPr="00FF34AB" w:rsidRDefault="00FF34AB" w:rsidP="00FF34AB">
      <w:pPr>
        <w:shd w:val="clear" w:color="auto" w:fill="FFFFFF"/>
        <w:spacing w:before="360" w:after="240" w:line="240" w:lineRule="auto"/>
        <w:outlineLvl w:val="1"/>
        <w:rPr>
          <w:rFonts w:ascii="Segoe UI" w:eastAsia="Times New Roman" w:hAnsi="Segoe UI" w:cs="Segoe UI"/>
          <w:b/>
          <w:bCs/>
          <w:color w:val="24292E"/>
          <w:sz w:val="36"/>
          <w:szCs w:val="36"/>
          <w:lang w:eastAsia="en-IN"/>
        </w:rPr>
      </w:pPr>
      <w:r w:rsidRPr="00FF34AB">
        <w:rPr>
          <w:rFonts w:ascii="Segoe UI" w:eastAsia="Times New Roman" w:hAnsi="Segoe UI" w:cs="Segoe UI"/>
          <w:b/>
          <w:bCs/>
          <w:color w:val="24292E"/>
          <w:sz w:val="36"/>
          <w:szCs w:val="36"/>
          <w:lang w:eastAsia="en-IN"/>
        </w:rPr>
        <w:t>Introduction</w:t>
      </w:r>
    </w:p>
    <w:p w14:paraId="71E3B99D" w14:textId="63A0A845" w:rsidR="00FF34AB" w:rsidRPr="00FF34AB" w:rsidRDefault="00FF34AB" w:rsidP="00FF34AB">
      <w:pPr>
        <w:shd w:val="clear" w:color="auto" w:fill="FFFFFF"/>
        <w:spacing w:after="240" w:line="240" w:lineRule="auto"/>
        <w:rPr>
          <w:rFonts w:ascii="Segoe UI" w:eastAsia="Times New Roman" w:hAnsi="Segoe UI" w:cs="Segoe UI"/>
          <w:color w:val="24292E"/>
          <w:sz w:val="24"/>
          <w:szCs w:val="24"/>
          <w:lang w:eastAsia="en-IN"/>
        </w:rPr>
      </w:pPr>
      <w:r w:rsidRPr="00FF34AB">
        <w:rPr>
          <w:rFonts w:ascii="Segoe UI" w:eastAsia="Times New Roman" w:hAnsi="Segoe UI" w:cs="Segoe UI"/>
          <w:color w:val="24292E"/>
          <w:sz w:val="24"/>
          <w:szCs w:val="24"/>
          <w:lang w:eastAsia="en-IN"/>
        </w:rPr>
        <w:t>Stock Market Analysis is the project on technical analysis, visualization using data provided by Google Finance. By looking at data from the stock market, particularly some giant technology stocks and others. finally looked at a few ways of analyzing the risk of a stock, based on its previous performance history</w:t>
      </w:r>
    </w:p>
    <w:p w14:paraId="5CC90E74" w14:textId="530A8DDC" w:rsidR="003C30B9" w:rsidRDefault="00FF34AB">
      <w:pPr>
        <w:rPr>
          <w:rFonts w:ascii="Segoe UI" w:hAnsi="Segoe UI" w:cs="Segoe UI"/>
          <w:color w:val="24292E"/>
          <w:shd w:val="clear" w:color="auto" w:fill="FFFFFF"/>
        </w:rPr>
      </w:pPr>
      <w:r>
        <w:rPr>
          <w:rFonts w:ascii="Segoe UI" w:hAnsi="Segoe UI" w:cs="Segoe UI"/>
          <w:color w:val="24292E"/>
          <w:shd w:val="clear" w:color="auto" w:fill="FFFFFF"/>
        </w:rPr>
        <w:t>The purpose of this project is to comparatively analyze on stock market data and get general insight on this data through visualization</w:t>
      </w:r>
      <w:r>
        <w:rPr>
          <w:rFonts w:ascii="Segoe UI" w:hAnsi="Segoe UI" w:cs="Segoe UI"/>
          <w:color w:val="24292E"/>
          <w:shd w:val="clear" w:color="auto" w:fill="FFFFFF"/>
        </w:rPr>
        <w:t>,</w:t>
      </w:r>
      <w:r>
        <w:rPr>
          <w:rFonts w:ascii="Segoe UI" w:hAnsi="Segoe UI" w:cs="Segoe UI"/>
          <w:color w:val="24292E"/>
          <w:shd w:val="clear" w:color="auto" w:fill="FFFFFF"/>
        </w:rPr>
        <w:t xml:space="preserve"> stock </w:t>
      </w:r>
      <w:r>
        <w:rPr>
          <w:rFonts w:ascii="Segoe UI" w:hAnsi="Segoe UI" w:cs="Segoe UI"/>
          <w:color w:val="24292E"/>
          <w:shd w:val="clear" w:color="auto" w:fill="FFFFFF"/>
        </w:rPr>
        <w:t>behaviour</w:t>
      </w:r>
      <w:r>
        <w:rPr>
          <w:rFonts w:ascii="Segoe UI" w:hAnsi="Segoe UI" w:cs="Segoe UI"/>
          <w:color w:val="24292E"/>
          <w:shd w:val="clear" w:color="auto" w:fill="FFFFFF"/>
        </w:rPr>
        <w:t xml:space="preserve"> and value at risk for each stock. The project encompasses the concept of Data Mining. This project makes heavy use of Data Visualization Libraries.</w:t>
      </w:r>
    </w:p>
    <w:p w14:paraId="56F110FB" w14:textId="792541C6" w:rsidR="00FF34AB" w:rsidRDefault="00FF34AB">
      <w:pPr>
        <w:rPr>
          <w:rFonts w:ascii="Segoe UI" w:hAnsi="Segoe UI" w:cs="Segoe UI"/>
          <w:color w:val="24292E"/>
          <w:shd w:val="clear" w:color="auto" w:fill="FFFFFF"/>
        </w:rPr>
      </w:pPr>
    </w:p>
    <w:p w14:paraId="44DC8C82" w14:textId="053C9207" w:rsidR="00FF34AB" w:rsidRPr="00FF34AB" w:rsidRDefault="00FF34AB" w:rsidP="00FF34AB">
      <w:pPr>
        <w:pStyle w:val="Heading3"/>
        <w:shd w:val="clear" w:color="auto" w:fill="FFFFFF"/>
        <w:spacing w:before="0"/>
        <w:rPr>
          <w:rFonts w:ascii="Helvetica" w:hAnsi="Helvetica" w:cs="Helvetica"/>
          <w:color w:val="000000"/>
        </w:rPr>
      </w:pPr>
      <w:r>
        <w:rPr>
          <w:rFonts w:ascii="Helvetica" w:hAnsi="Helvetica" w:cs="Helvetica"/>
          <w:color w:val="000000"/>
        </w:rPr>
        <w:t>Questions</w:t>
      </w:r>
    </w:p>
    <w:p w14:paraId="5C07229A" w14:textId="6D9348D0" w:rsidR="00FF34AB" w:rsidRDefault="007E6E3D"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sidRPr="007E6E3D">
        <w:rPr>
          <w:rFonts w:ascii="Helvetica" w:hAnsi="Helvetica" w:cs="Helvetica"/>
          <w:color w:val="000000"/>
          <w:sz w:val="21"/>
          <w:szCs w:val="21"/>
        </w:rPr>
        <w:t>Research attractive industries or companies that might be worth investing in using the data.</w:t>
      </w:r>
    </w:p>
    <w:p w14:paraId="465D3A24" w14:textId="5155B1D5" w:rsidR="007E6E3D" w:rsidRDefault="007E6E3D"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 xml:space="preserve">Visualizing Company profits according to </w:t>
      </w:r>
      <w:r w:rsidRPr="007E6E3D">
        <w:rPr>
          <w:rFonts w:ascii="Helvetica" w:hAnsi="Helvetica" w:cs="Helvetica"/>
          <w:color w:val="000000"/>
          <w:sz w:val="21"/>
          <w:szCs w:val="21"/>
        </w:rPr>
        <w:t>industries</w:t>
      </w:r>
      <w:r>
        <w:rPr>
          <w:rFonts w:ascii="Helvetica" w:hAnsi="Helvetica" w:cs="Helvetica"/>
          <w:color w:val="000000"/>
          <w:sz w:val="21"/>
          <w:szCs w:val="21"/>
        </w:rPr>
        <w:t xml:space="preserve"> wise</w:t>
      </w:r>
    </w:p>
    <w:p w14:paraId="12E0EB1F" w14:textId="2B2AAB8B" w:rsidR="007E6E3D" w:rsidRDefault="007E6E3D"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What was the change in price of the stock over time?</w:t>
      </w:r>
    </w:p>
    <w:p w14:paraId="18C763CF" w14:textId="77777777" w:rsidR="00FF34AB" w:rsidRDefault="00FF34AB"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What was the daily return of the stock on average?</w:t>
      </w:r>
    </w:p>
    <w:p w14:paraId="344CCB53" w14:textId="77777777" w:rsidR="00FF34AB" w:rsidRDefault="00FF34AB"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What was the moving average of the various stocks?</w:t>
      </w:r>
    </w:p>
    <w:p w14:paraId="012101CD" w14:textId="77777777" w:rsidR="00FF34AB" w:rsidRDefault="00FF34AB"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What was the correlation between different stocks' closing prices?</w:t>
      </w:r>
    </w:p>
    <w:p w14:paraId="6A4ED65C" w14:textId="77777777" w:rsidR="00FF34AB" w:rsidRDefault="00FF34AB"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What was the correlation between different stocks' daily returns?</w:t>
      </w:r>
    </w:p>
    <w:p w14:paraId="6D826CCC" w14:textId="77777777" w:rsidR="00FF34AB" w:rsidRDefault="00FF34AB" w:rsidP="00FF34AB">
      <w:pPr>
        <w:numPr>
          <w:ilvl w:val="0"/>
          <w:numId w:val="1"/>
        </w:numPr>
        <w:shd w:val="clear" w:color="auto" w:fill="FFFFFF"/>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How much value do we put at risk by investing in a particular stock?</w:t>
      </w:r>
    </w:p>
    <w:p w14:paraId="6BBDD812" w14:textId="4116BE26" w:rsidR="007E6E3D" w:rsidRPr="007E6E3D" w:rsidRDefault="007E6E3D" w:rsidP="00893959">
      <w:pPr>
        <w:pStyle w:val="Heading1"/>
        <w:shd w:val="clear" w:color="auto" w:fill="FFFFFF"/>
        <w:spacing w:before="300" w:line="540" w:lineRule="atLeast"/>
        <w:rPr>
          <w:rFonts w:ascii="Helvetica" w:eastAsiaTheme="minorHAnsi" w:hAnsi="Helvetica" w:cs="Helvetica"/>
          <w:color w:val="000000"/>
          <w:sz w:val="21"/>
          <w:szCs w:val="21"/>
        </w:rPr>
      </w:pPr>
    </w:p>
    <w:p w14:paraId="25594BE8" w14:textId="77777777" w:rsidR="00FF34AB" w:rsidRDefault="00FF34AB"/>
    <w:sectPr w:rsidR="00FF34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B6529"/>
    <w:multiLevelType w:val="multilevel"/>
    <w:tmpl w:val="5A528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sTQwNzY3NjW1tLRQ0lEKTi0uzszPAykwrAUAyRz5EiwAAAA="/>
  </w:docVars>
  <w:rsids>
    <w:rsidRoot w:val="003C30B9"/>
    <w:rsid w:val="003C30B9"/>
    <w:rsid w:val="007E6E3D"/>
    <w:rsid w:val="00857A59"/>
    <w:rsid w:val="00893959"/>
    <w:rsid w:val="00EC7FA6"/>
    <w:rsid w:val="00FF34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CEC26"/>
  <w15:chartTrackingRefBased/>
  <w15:docId w15:val="{8865CFD5-7F43-4807-B597-1F3AC5DB7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6E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F34A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FF34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34AB"/>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FF34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FF34A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E6E3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819118">
      <w:bodyDiv w:val="1"/>
      <w:marLeft w:val="0"/>
      <w:marRight w:val="0"/>
      <w:marTop w:val="0"/>
      <w:marBottom w:val="0"/>
      <w:divBdr>
        <w:top w:val="none" w:sz="0" w:space="0" w:color="auto"/>
        <w:left w:val="none" w:sz="0" w:space="0" w:color="auto"/>
        <w:bottom w:val="none" w:sz="0" w:space="0" w:color="auto"/>
        <w:right w:val="none" w:sz="0" w:space="0" w:color="auto"/>
      </w:divBdr>
    </w:div>
    <w:div w:id="1615790631">
      <w:bodyDiv w:val="1"/>
      <w:marLeft w:val="0"/>
      <w:marRight w:val="0"/>
      <w:marTop w:val="0"/>
      <w:marBottom w:val="0"/>
      <w:divBdr>
        <w:top w:val="none" w:sz="0" w:space="0" w:color="auto"/>
        <w:left w:val="none" w:sz="0" w:space="0" w:color="auto"/>
        <w:bottom w:val="none" w:sz="0" w:space="0" w:color="auto"/>
        <w:right w:val="none" w:sz="0" w:space="0" w:color="auto"/>
      </w:divBdr>
    </w:div>
    <w:div w:id="163324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Pages>
  <Words>171</Words>
  <Characters>9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nv vaibhav</cp:lastModifiedBy>
  <cp:revision>8</cp:revision>
  <dcterms:created xsi:type="dcterms:W3CDTF">2021-05-22T09:24:00Z</dcterms:created>
  <dcterms:modified xsi:type="dcterms:W3CDTF">2021-05-22T11:07:00Z</dcterms:modified>
</cp:coreProperties>
</file>